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BE3B2" w14:textId="4B2327E1" w:rsidR="00B96539" w:rsidRPr="00B96539" w:rsidRDefault="00B96539" w:rsidP="00B96539">
      <w:pPr>
        <w:wordWrap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B96539">
        <w:rPr>
          <w:rFonts w:ascii="굴림" w:eastAsia="굴림" w:hAnsi="굴림" w:cs="굴림"/>
          <w:noProof/>
          <w:color w:val="000000"/>
          <w:kern w:val="0"/>
          <w:szCs w:val="20"/>
        </w:rPr>
        <w:drawing>
          <wp:inline distT="0" distB="0" distL="0" distR="0" wp14:anchorId="2CDCE7F8" wp14:editId="1E1FF5BD">
            <wp:extent cx="3305810" cy="1155700"/>
            <wp:effectExtent l="0" t="0" r="8890" b="635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1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AEBE6" w14:textId="77777777" w:rsidR="00B96539" w:rsidRPr="00035739" w:rsidRDefault="00B96539" w:rsidP="00B96539">
      <w:pPr>
        <w:wordWrap/>
        <w:spacing w:after="0" w:line="384" w:lineRule="auto"/>
        <w:jc w:val="center"/>
        <w:textAlignment w:val="baseline"/>
        <w:rPr>
          <w:rFonts w:ascii="HY신명조" w:eastAsia="HY신명조" w:hAnsi="굴림" w:cs="굴림" w:hint="eastAsia"/>
          <w:color w:val="000000"/>
          <w:kern w:val="0"/>
          <w:sz w:val="28"/>
          <w:szCs w:val="28"/>
        </w:rPr>
      </w:pPr>
      <w:r w:rsidRPr="00035739">
        <w:rPr>
          <w:rFonts w:ascii="HY신명조" w:eastAsia="HY신명조" w:hAnsi="한컴바탕" w:cs="한컴바탕" w:hint="eastAsia"/>
          <w:b/>
          <w:bCs/>
          <w:color w:val="000000"/>
          <w:kern w:val="0"/>
          <w:sz w:val="28"/>
          <w:szCs w:val="28"/>
        </w:rPr>
        <w:t>&lt;</w:t>
      </w:r>
      <w:r w:rsidRPr="00035739">
        <w:rPr>
          <w:rFonts w:ascii="HY신명조" w:eastAsia="HY신명조" w:hAnsi="굴림" w:cs="굴림" w:hint="eastAsia"/>
          <w:b/>
          <w:bCs/>
          <w:color w:val="000000"/>
          <w:kern w:val="0"/>
          <w:sz w:val="28"/>
          <w:szCs w:val="28"/>
        </w:rPr>
        <w:t>논문의 저작권 이양 동의서</w:t>
      </w:r>
      <w:r w:rsidRPr="00035739">
        <w:rPr>
          <w:rFonts w:ascii="HY신명조" w:eastAsia="HY신명조" w:hAnsi="한컴바탕" w:cs="한컴바탕" w:hint="eastAsia"/>
          <w:b/>
          <w:bCs/>
          <w:color w:val="000000"/>
          <w:kern w:val="0"/>
          <w:sz w:val="28"/>
          <w:szCs w:val="28"/>
        </w:rPr>
        <w:t>&gt;</w:t>
      </w:r>
    </w:p>
    <w:p w14:paraId="55C99FDA" w14:textId="77777777" w:rsidR="00B96539" w:rsidRPr="00035739" w:rsidRDefault="00B96539" w:rsidP="000C70D3">
      <w:pPr>
        <w:wordWrap/>
        <w:spacing w:after="0" w:line="276" w:lineRule="auto"/>
        <w:jc w:val="left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한국마케팅학회 및 마케팅연구 편집위원회 귀하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,</w:t>
      </w:r>
    </w:p>
    <w:p w14:paraId="3306579F" w14:textId="77777777" w:rsidR="00B96539" w:rsidRPr="00035739" w:rsidRDefault="00B96539" w:rsidP="000C70D3">
      <w:pPr>
        <w:wordWrap/>
        <w:spacing w:after="0" w:line="276" w:lineRule="auto"/>
        <w:jc w:val="left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tbl>
      <w:tblPr>
        <w:tblOverlap w:val="never"/>
        <w:tblW w:w="963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2"/>
        <w:gridCol w:w="8214"/>
      </w:tblGrid>
      <w:tr w:rsidR="00B96539" w:rsidRPr="00035739" w14:paraId="0FBFB9CD" w14:textId="77777777" w:rsidTr="000C70D3">
        <w:trPr>
          <w:trHeight w:val="56"/>
        </w:trPr>
        <w:tc>
          <w:tcPr>
            <w:tcW w:w="1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5C380B" w14:textId="4FFFC9AC" w:rsidR="00B96539" w:rsidRPr="00035739" w:rsidRDefault="00B96539" w:rsidP="000C70D3">
            <w:pPr>
              <w:wordWrap/>
              <w:spacing w:after="0" w:line="276" w:lineRule="auto"/>
              <w:jc w:val="left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국문 제목</w:t>
            </w:r>
          </w:p>
        </w:tc>
        <w:tc>
          <w:tcPr>
            <w:tcW w:w="82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DECA34" w14:textId="5046A7E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41A435DD" w14:textId="77777777" w:rsidR="000C70D3" w:rsidRPr="00035739" w:rsidRDefault="000C70D3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36FFD5F4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3F616008" w14:textId="77777777" w:rsidTr="000C70D3">
        <w:trPr>
          <w:trHeight w:val="56"/>
        </w:trPr>
        <w:tc>
          <w:tcPr>
            <w:tcW w:w="1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479DE0" w14:textId="22E8991D" w:rsidR="00B96539" w:rsidRPr="00035739" w:rsidRDefault="00B96539" w:rsidP="000C70D3">
            <w:pPr>
              <w:wordWrap/>
              <w:spacing w:after="0" w:line="276" w:lineRule="auto"/>
              <w:jc w:val="left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영문 제목</w:t>
            </w:r>
          </w:p>
        </w:tc>
        <w:tc>
          <w:tcPr>
            <w:tcW w:w="82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808140" w14:textId="53B33D2B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44C7442D" w14:textId="77777777" w:rsidR="000C70D3" w:rsidRPr="00035739" w:rsidRDefault="000C70D3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6BEB5D26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59C4FCB2" w14:textId="77777777" w:rsidTr="000C70D3">
        <w:trPr>
          <w:trHeight w:val="56"/>
        </w:trPr>
        <w:tc>
          <w:tcPr>
            <w:tcW w:w="1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ADFC09" w14:textId="77777777" w:rsidR="00B96539" w:rsidRPr="00035739" w:rsidRDefault="00B96539" w:rsidP="000C70D3">
            <w:pPr>
              <w:wordWrap/>
              <w:spacing w:after="0" w:line="276" w:lineRule="auto"/>
              <w:jc w:val="left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저자명</w:t>
            </w:r>
          </w:p>
        </w:tc>
        <w:tc>
          <w:tcPr>
            <w:tcW w:w="82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AA92AD" w14:textId="2B8F3FC0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318D7494" w14:textId="77777777" w:rsidR="000C70D3" w:rsidRPr="00035739" w:rsidRDefault="000C70D3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  <w:p w14:paraId="00C9D38A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</w:tbl>
    <w:p w14:paraId="63CDCECE" w14:textId="77777777" w:rsidR="000C70D3" w:rsidRPr="00035739" w:rsidRDefault="000C70D3" w:rsidP="000C70D3">
      <w:pPr>
        <w:wordWrap/>
        <w:spacing w:after="0" w:line="276" w:lineRule="auto"/>
        <w:jc w:val="left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751F0EE8" w14:textId="7E00125F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의 저자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(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)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은 본 논문의 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‘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마케팅연구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’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게재를 바라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이에 다음 사항들에 대하여 동의합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</w:p>
    <w:p w14:paraId="438BC235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63A642B2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1.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의 저자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(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)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은 본 논문이 창의적이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다른 논문의 저작권 침해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비방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혹은 사적 침해 등 내포하지 않음을 확인합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</w:p>
    <w:p w14:paraId="7C597F87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107E4838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2.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의 저자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(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)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은 본 논문에 실제적이고 지적인 공헌을 하였으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의 내용에 대하여 공적인 책임을 공유합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</w:p>
    <w:p w14:paraId="57A54EA7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7BC7535A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3.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은 과거에 출판된 적이 없으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현재 다른 학술지에 게재를 목적으로 제출되었거나 제출할 계획이 없습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</w:p>
    <w:p w14:paraId="28D5991C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255F92ED" w14:textId="019561F2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4.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본 논문의 저자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(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)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은 본 논문이 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‘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마케팅</w:t>
      </w:r>
      <w:r w:rsidR="000C70D3"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 </w:t>
      </w:r>
      <w:proofErr w:type="spellStart"/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연구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’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에</w:t>
      </w:r>
      <w:proofErr w:type="spellEnd"/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 게재될 경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저작권에 관한 모든 권리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이익 및 저작권에 대한 모든 권한 행사 등을 한국마케팅학회에 이양하기로 동의합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이는 저자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(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)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이 향후 다른 논문에 본 논문의 자료를 사용할 경우 한국마케팅학회로부터 서면허가를 받아야 하며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이 경우 자료가 발표된 원논문을 밝혀야 하다는 것을 의미합니다</w:t>
      </w: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. </w:t>
      </w:r>
    </w:p>
    <w:p w14:paraId="5E945A13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tbl>
      <w:tblPr>
        <w:tblOverlap w:val="never"/>
        <w:tblW w:w="963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0"/>
        <w:gridCol w:w="1276"/>
        <w:gridCol w:w="1559"/>
        <w:gridCol w:w="1276"/>
        <w:gridCol w:w="1164"/>
        <w:gridCol w:w="2521"/>
      </w:tblGrid>
      <w:tr w:rsidR="00B96539" w:rsidRPr="00035739" w14:paraId="11DBCD53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506BC8" w14:textId="410A1C2F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저자유형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43D28A" w14:textId="3BE80C0B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성명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F0CDC7" w14:textId="77777777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소속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13165F" w14:textId="77777777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직위</w:t>
            </w: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4E1481" w14:textId="77777777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75521C" w14:textId="5022DB16" w:rsidR="00B96539" w:rsidRPr="00035739" w:rsidRDefault="00B96539" w:rsidP="00486033">
            <w:pPr>
              <w:wordWrap/>
              <w:snapToGrid w:val="0"/>
              <w:spacing w:after="0" w:line="276" w:lineRule="auto"/>
              <w:jc w:val="center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서명</w:t>
            </w:r>
          </w:p>
        </w:tc>
      </w:tr>
      <w:tr w:rsidR="00B96539" w:rsidRPr="00035739" w14:paraId="0FAFB777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6091C4" w14:textId="77777777" w:rsidR="00B96539" w:rsidRPr="00035739" w:rsidRDefault="00B96539" w:rsidP="000C70D3">
            <w:pPr>
              <w:wordWrap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교신저자</w:t>
            </w:r>
            <w:r w:rsidRPr="00035739">
              <w:rPr>
                <w:rFonts w:ascii="HY신명조" w:eastAsia="HY신명조" w:hAnsi="함초롬바탕" w:cs="함초롬바탕" w:hint="eastAsia"/>
                <w:b/>
                <w:bCs/>
                <w:color w:val="000000"/>
                <w:kern w:val="0"/>
                <w:szCs w:val="20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4D0E9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8F6A22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E7A558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BEF8B6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582C7E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3A645670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1E13F7" w14:textId="77777777" w:rsidR="00B96539" w:rsidRPr="00035739" w:rsidRDefault="00B96539" w:rsidP="000C70D3">
            <w:pPr>
              <w:wordWrap/>
              <w:snapToGrid w:val="0"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제</w:t>
            </w: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 xml:space="preserve">1 </w:t>
            </w: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 xml:space="preserve">저자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F0CC5D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DCD944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87B224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6C9B78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3930646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1AD68A55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54EA91" w14:textId="77777777" w:rsidR="00B96539" w:rsidRPr="00035739" w:rsidRDefault="00B96539" w:rsidP="000C70D3">
            <w:pPr>
              <w:wordWrap/>
              <w:snapToGrid w:val="0"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제</w:t>
            </w: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 xml:space="preserve">2 </w:t>
            </w: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 xml:space="preserve">공동저자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B79B62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D0EF39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76117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89893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626557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2B15584A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859C8C" w14:textId="77777777" w:rsidR="00B96539" w:rsidRPr="00035739" w:rsidRDefault="00B96539" w:rsidP="000C70D3">
            <w:pPr>
              <w:wordWrap/>
              <w:snapToGrid w:val="0"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제</w:t>
            </w: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 xml:space="preserve">3 </w:t>
            </w: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 xml:space="preserve">공동저자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D36D25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0EE673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ABCAF4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5D22C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ACD287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57361A14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E8E127" w14:textId="77777777" w:rsidR="00B96539" w:rsidRPr="00035739" w:rsidRDefault="00B96539" w:rsidP="000C70D3">
            <w:pPr>
              <w:wordWrap/>
              <w:snapToGrid w:val="0"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제</w:t>
            </w: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 xml:space="preserve">4 </w:t>
            </w: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 xml:space="preserve">공동저자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D127FF1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C31440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EC8A9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C8E2E5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952EED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  <w:tr w:rsidR="00B96539" w:rsidRPr="00035739" w14:paraId="248C43DD" w14:textId="77777777" w:rsidTr="00035739">
        <w:trPr>
          <w:trHeight w:val="389"/>
        </w:trPr>
        <w:tc>
          <w:tcPr>
            <w:tcW w:w="1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936541" w14:textId="77777777" w:rsidR="00B96539" w:rsidRPr="00035739" w:rsidRDefault="00B96539" w:rsidP="000C70D3">
            <w:pPr>
              <w:wordWrap/>
              <w:snapToGrid w:val="0"/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제</w:t>
            </w:r>
            <w:r w:rsidRPr="00035739">
              <w:rPr>
                <w:rFonts w:ascii="HY신명조" w:eastAsia="HY신명조" w:hAnsi="한컴바탕" w:cs="한컴바탕" w:hint="eastAsia"/>
                <w:color w:val="000000"/>
                <w:kern w:val="0"/>
                <w:szCs w:val="20"/>
              </w:rPr>
              <w:t xml:space="preserve">5 </w:t>
            </w:r>
            <w:r w:rsidRPr="00035739"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  <w:t>공동저자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A04F59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710CFEB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0521E5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F21884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  <w:tc>
          <w:tcPr>
            <w:tcW w:w="25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A3875A" w14:textId="77777777" w:rsidR="00B96539" w:rsidRPr="00035739" w:rsidRDefault="00B96539" w:rsidP="000C70D3">
            <w:pPr>
              <w:spacing w:after="0" w:line="276" w:lineRule="auto"/>
              <w:textAlignment w:val="baseline"/>
              <w:rPr>
                <w:rFonts w:ascii="HY신명조" w:eastAsia="HY신명조" w:hAnsi="굴림" w:cs="굴림" w:hint="eastAsia"/>
                <w:color w:val="000000"/>
                <w:kern w:val="0"/>
                <w:szCs w:val="20"/>
              </w:rPr>
            </w:pPr>
          </w:p>
        </w:tc>
      </w:tr>
    </w:tbl>
    <w:p w14:paraId="6187A2A3" w14:textId="77777777" w:rsidR="00035739" w:rsidRDefault="00035739" w:rsidP="000C70D3">
      <w:pPr>
        <w:spacing w:after="0" w:line="276" w:lineRule="auto"/>
        <w:textAlignment w:val="baseline"/>
        <w:rPr>
          <w:rFonts w:ascii="HY신명조" w:eastAsia="HY신명조" w:hAnsi="한컴바탕" w:cs="한컴바탕"/>
          <w:color w:val="000000"/>
          <w:spacing w:val="-6"/>
          <w:kern w:val="0"/>
          <w:sz w:val="16"/>
          <w:szCs w:val="16"/>
        </w:rPr>
      </w:pPr>
    </w:p>
    <w:p w14:paraId="341449A8" w14:textId="3D8990DF" w:rsidR="00B96539" w:rsidRPr="00035739" w:rsidRDefault="00B96539" w:rsidP="000C70D3">
      <w:pPr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 w:val="16"/>
          <w:szCs w:val="16"/>
        </w:rPr>
      </w:pP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*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교신저자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 xml:space="preserve">(Corresponding Author): 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 xml:space="preserve">논문에 대한 의견을 보낼 경우 연락을 취하게 되는 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‘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교신저자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 xml:space="preserve">’ 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 xml:space="preserve">또는 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‘</w:t>
      </w:r>
      <w:proofErr w:type="spellStart"/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책임저자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’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로서</w:t>
      </w:r>
      <w:proofErr w:type="spellEnd"/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 xml:space="preserve"> 연구프로젝트 전체를 책임지는 사람을 말하며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 xml:space="preserve">, 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 xml:space="preserve">논문의 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‘</w:t>
      </w:r>
      <w:proofErr w:type="spellStart"/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보증인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’</w:t>
      </w:r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>으로</w:t>
      </w:r>
      <w:proofErr w:type="spellEnd"/>
      <w:r w:rsidRPr="00035739">
        <w:rPr>
          <w:rFonts w:ascii="HY신명조" w:eastAsia="HY신명조" w:hAnsi="굴림" w:cs="굴림" w:hint="eastAsia"/>
          <w:color w:val="000000"/>
          <w:spacing w:val="-6"/>
          <w:kern w:val="0"/>
          <w:sz w:val="16"/>
          <w:szCs w:val="16"/>
        </w:rPr>
        <w:t xml:space="preserve"> 논문 전체의 품질을 책임지는 사람을 의미함</w:t>
      </w:r>
      <w:r w:rsidRPr="00035739">
        <w:rPr>
          <w:rFonts w:ascii="HY신명조" w:eastAsia="HY신명조" w:hAnsi="한컴바탕" w:cs="한컴바탕" w:hint="eastAsia"/>
          <w:color w:val="000000"/>
          <w:spacing w:val="-6"/>
          <w:kern w:val="0"/>
          <w:sz w:val="16"/>
          <w:szCs w:val="16"/>
        </w:rPr>
        <w:t>.</w:t>
      </w:r>
    </w:p>
    <w:p w14:paraId="095A79BE" w14:textId="77777777" w:rsidR="00B96539" w:rsidRPr="00035739" w:rsidRDefault="00B96539" w:rsidP="000C70D3">
      <w:pPr>
        <w:wordWrap/>
        <w:spacing w:after="0" w:line="276" w:lineRule="auto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</w:p>
    <w:p w14:paraId="1666BFA6" w14:textId="1ABE24B7" w:rsidR="00E9200A" w:rsidRPr="00035739" w:rsidRDefault="00B96539" w:rsidP="000C70D3">
      <w:pPr>
        <w:wordWrap/>
        <w:spacing w:after="0" w:line="276" w:lineRule="auto"/>
        <w:jc w:val="right"/>
        <w:textAlignment w:val="baseline"/>
        <w:rPr>
          <w:rFonts w:ascii="HY신명조" w:eastAsia="HY신명조" w:hAnsi="굴림" w:cs="굴림" w:hint="eastAsia"/>
          <w:color w:val="000000"/>
          <w:kern w:val="0"/>
          <w:szCs w:val="20"/>
        </w:rPr>
      </w:pPr>
      <w:r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>20</w:t>
      </w:r>
      <w:r w:rsidR="000C70D3" w:rsidRPr="00035739">
        <w:rPr>
          <w:rFonts w:ascii="HY신명조" w:eastAsia="HY신명조" w:hAnsi="한컴바탕" w:cs="한컴바탕" w:hint="eastAsia"/>
          <w:color w:val="000000"/>
          <w:kern w:val="0"/>
          <w:szCs w:val="20"/>
        </w:rPr>
        <w:t xml:space="preserve"> </w:t>
      </w:r>
      <w:proofErr w:type="gramStart"/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년 </w:t>
      </w:r>
      <w:r w:rsidR="000C70D3"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월</w:t>
      </w:r>
      <w:proofErr w:type="gramEnd"/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 </w:t>
      </w:r>
      <w:r w:rsidR="000C70D3"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 xml:space="preserve"> </w:t>
      </w:r>
      <w:r w:rsidRPr="00035739">
        <w:rPr>
          <w:rFonts w:ascii="HY신명조" w:eastAsia="HY신명조" w:hAnsi="굴림" w:cs="굴림" w:hint="eastAsia"/>
          <w:color w:val="000000"/>
          <w:kern w:val="0"/>
          <w:szCs w:val="20"/>
        </w:rPr>
        <w:t>일</w:t>
      </w:r>
    </w:p>
    <w:sectPr w:rsidR="00E9200A" w:rsidRPr="00035739" w:rsidSect="00035739">
      <w:pgSz w:w="11906" w:h="16838"/>
      <w:pgMar w:top="851" w:right="1134" w:bottom="851" w:left="1134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zM2tjAyNLUwN7BQ0lEKTi0uzszPAykwqgUAUnqTLSwAAAA="/>
  </w:docVars>
  <w:rsids>
    <w:rsidRoot w:val="00B96539"/>
    <w:rsid w:val="00035739"/>
    <w:rsid w:val="000C70D3"/>
    <w:rsid w:val="00486033"/>
    <w:rsid w:val="00B96539"/>
    <w:rsid w:val="00E9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1D775"/>
  <w15:chartTrackingRefBased/>
  <w15:docId w15:val="{4C7AC5DE-B6E0-4094-9C0F-778001AC6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Default">
    <w:name w:val="Ms Default"/>
    <w:basedOn w:val="a"/>
    <w:rsid w:val="00B96539"/>
    <w:pPr>
      <w:wordWrap/>
      <w:spacing w:after="0" w:line="240" w:lineRule="auto"/>
      <w:jc w:val="left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a3">
    <w:name w:val="바탕글"/>
    <w:basedOn w:val="a"/>
    <w:rsid w:val="00B9653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지혜</dc:creator>
  <cp:keywords/>
  <dc:description/>
  <cp:lastModifiedBy>박지혜</cp:lastModifiedBy>
  <cp:revision>4</cp:revision>
  <dcterms:created xsi:type="dcterms:W3CDTF">2022-07-21T08:38:00Z</dcterms:created>
  <dcterms:modified xsi:type="dcterms:W3CDTF">2022-07-22T04:06:00Z</dcterms:modified>
</cp:coreProperties>
</file>